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446070" w14:textId="49157CE9" w:rsidR="00D94329" w:rsidRPr="00E0014C" w:rsidRDefault="00702A6D" w:rsidP="00E0014C">
      <w:pPr>
        <w:pStyle w:val="Title"/>
      </w:pPr>
      <w:r w:rsidRPr="00E0014C">
        <w:t>Analytics for the Australian Grains Industry</w:t>
      </w:r>
      <w:r w:rsidR="00D94329" w:rsidRPr="00E0014C">
        <w:t xml:space="preserve"> – ##### (AAGI-##)</w:t>
      </w:r>
    </w:p>
    <w:p w14:paraId="1C6CC698" w14:textId="0897F825" w:rsidR="00F95C01" w:rsidRPr="00E0014C" w:rsidRDefault="00702A6D" w:rsidP="00E0014C">
      <w:pPr>
        <w:pStyle w:val="Subtitle"/>
      </w:pPr>
      <w:r w:rsidRPr="00E0014C">
        <w:t xml:space="preserve">GRDC Investment Project </w:t>
      </w:r>
      <w:r w:rsidR="00632977" w:rsidRPr="00E0014C">
        <w:t>XXXXXXX-XXX</w:t>
      </w:r>
    </w:p>
    <w:p w14:paraId="140B7A02" w14:textId="3EF8FCB8" w:rsidR="00F95C01" w:rsidRPr="00E0014C" w:rsidRDefault="00C837AC" w:rsidP="00E0014C">
      <w:pPr>
        <w:pStyle w:val="Author"/>
      </w:pPr>
      <w:r w:rsidRPr="00E0014C">
        <w:t>Author</w:t>
      </w:r>
    </w:p>
    <w:p w14:paraId="04AF183E" w14:textId="77777777" w:rsidR="00473A6B" w:rsidRPr="00E0014C" w:rsidRDefault="00473A6B" w:rsidP="00E0014C">
      <w:pPr>
        <w:pStyle w:val="Date"/>
      </w:pPr>
      <w:r w:rsidRPr="00E0014C"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7EFD3688" w14:textId="096B2DF0" w:rsidR="00E0014C" w:rsidRPr="00E0014C" w:rsidRDefault="00473A6B" w:rsidP="00E0014C">
      <w:pPr>
        <w:pStyle w:val="Abstract"/>
        <w:rPr>
          <w:rFonts w:ascii="Proxima Nova" w:hAnsi="Proxima Nova"/>
        </w:rPr>
      </w:pPr>
      <w:r>
        <w:t>Abstract</w:t>
      </w:r>
    </w:p>
    <w:p w14:paraId="45B3D339" w14:textId="7777777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 Rg" w:eastAsiaTheme="minorEastAsia" w:hAnsi="Proxima Nova Rg" w:cs="Times New Roman (Body CS)"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19657F7B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716EC349" w:rsidR="00AC0FAB" w:rsidRPr="00AC0FAB" w:rsidRDefault="00000000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="00AC0FAB" w:rsidRPr="00F30D7C">
              <w:rPr>
                <w:rStyle w:val="Hyperlink"/>
                <w:noProof/>
              </w:rPr>
              <w:t>Heading 2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6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7234CB97" w14:textId="4F300694" w:rsidR="00AC0FAB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="00AC0FAB" w:rsidRPr="00F30D7C">
              <w:rPr>
                <w:rStyle w:val="Hyperlink"/>
                <w:noProof/>
              </w:rPr>
              <w:t>Heading 3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7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1E48DC5A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</w:t>
      </w:r>
      <w:proofErr w:type="gramStart"/>
      <w:r w:rsidRPr="00065CF7">
        <w:rPr>
          <w:rStyle w:val="VerbatimChar"/>
          <w:color w:val="262625"/>
        </w:rPr>
        <w:t xml:space="preserve">Char </w:t>
      </w:r>
      <w:r w:rsidRPr="00065CF7">
        <w:rPr>
          <w:color w:val="262625"/>
        </w:rPr>
        <w:t xml:space="preserve"> .</w:t>
      </w:r>
      <w:proofErr w:type="gramEnd"/>
      <w:r w:rsidRPr="00065CF7">
        <w:rPr>
          <w:color w:val="262625"/>
        </w:rPr>
        <w:t xml:space="preserve">    </w:t>
      </w:r>
      <w:hyperlink r:id="rId11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14"/>
        <w:gridCol w:w="814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E0014C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</w:t>
      </w:r>
      <w:r w:rsidRPr="00E0014C">
        <w:rPr>
          <w:color w:val="262625"/>
        </w:rPr>
        <w:t xml:space="preserve">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344C07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31FCE9" w14:textId="77777777" w:rsidR="00B33DD7" w:rsidRDefault="00B33DD7">
      <w:pPr>
        <w:spacing w:after="0"/>
      </w:pPr>
      <w:r>
        <w:separator/>
      </w:r>
    </w:p>
  </w:endnote>
  <w:endnote w:type="continuationSeparator" w:id="0">
    <w:p w14:paraId="2C6BADB9" w14:textId="77777777" w:rsidR="00B33DD7" w:rsidRDefault="00B33D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2DAEF1" w14:textId="77777777" w:rsidR="00B33DD7" w:rsidRDefault="00B33DD7">
      <w:r>
        <w:separator/>
      </w:r>
    </w:p>
  </w:footnote>
  <w:footnote w:type="continuationSeparator" w:id="0">
    <w:p w14:paraId="44E91240" w14:textId="77777777" w:rsidR="00B33DD7" w:rsidRDefault="00B33DD7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6FD1"/>
    <w:rPr>
      <w:rFonts w:ascii="Proxima Nova Rg" w:eastAsiaTheme="minorEastAsia" w:hAnsi="Proxima Nova Rg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E0014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808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001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01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014C"/>
    <w:pPr>
      <w:keepNext/>
      <w:keepLines/>
      <w:pBdr>
        <w:top w:val="single" w:sz="4" w:space="20" w:color="auto"/>
      </w:pBdr>
      <w:spacing w:before="3600" w:after="240" w:line="360" w:lineRule="auto"/>
      <w:jc w:val="right"/>
    </w:pPr>
    <w:rPr>
      <w:rFonts w:eastAsiaTheme="majorEastAsia" w:cstheme="majorBidi"/>
      <w:b/>
      <w:bCs/>
      <w:color w:val="00808C"/>
      <w:sz w:val="48"/>
      <w:szCs w:val="36"/>
    </w:rPr>
  </w:style>
  <w:style w:type="paragraph" w:styleId="Subtitle">
    <w:name w:val="Subtitle"/>
    <w:basedOn w:val="Title"/>
    <w:next w:val="BodyText"/>
    <w:qFormat/>
    <w:rsid w:val="003B3746"/>
    <w:pPr>
      <w:pBdr>
        <w:top w:val="none" w:sz="0" w:space="0" w:color="auto"/>
      </w:pBdr>
      <w:spacing w:before="240"/>
    </w:pPr>
    <w:rPr>
      <w:color w:val="000000" w:themeColor="text1"/>
      <w:sz w:val="32"/>
      <w:szCs w:val="30"/>
    </w:rPr>
  </w:style>
  <w:style w:type="paragraph" w:customStyle="1" w:styleId="Author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type="paragraph" w:styleId="Date">
    <w:name w:val="Date"/>
    <w:next w:val="BodyText"/>
    <w:link w:val="DateChar"/>
    <w:qFormat/>
    <w:rsid w:val="00E0014C"/>
    <w:pPr>
      <w:keepNext/>
      <w:keepLines/>
      <w:pBdr>
        <w:bottom w:val="single" w:sz="4" w:space="20" w:color="auto"/>
      </w:pBdr>
      <w:jc w:val="right"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E0014C"/>
    <w:pPr>
      <w:keepNext/>
      <w:keepLines/>
      <w:pageBreakBefore/>
      <w:spacing w:before="300" w:after="0"/>
      <w:jc w:val="center"/>
    </w:pPr>
    <w:rPr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0014C"/>
    <w:pPr>
      <w:keepNext/>
      <w:keepLines/>
      <w:spacing w:before="1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0014C"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0014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0014C"/>
    <w:pPr>
      <w:keepNext/>
    </w:pPr>
  </w:style>
  <w:style w:type="paragraph" w:customStyle="1" w:styleId="ImageCaption">
    <w:name w:val="Image Caption"/>
    <w:basedOn w:val="Caption"/>
    <w:rsid w:val="00DF088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0014C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type="character" w:customStyle="1" w:styleId="DateChar">
    <w:name w:val="Date Char"/>
    <w:basedOn w:val="DefaultParagraphFont"/>
    <w:link w:val="Date"/>
    <w:rsid w:val="00E0014C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customXml/itemProps4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inh Thiem Ma</cp:lastModifiedBy>
  <cp:revision>77</cp:revision>
  <cp:lastPrinted>2024-07-31T03:30:00Z</cp:lastPrinted>
  <dcterms:created xsi:type="dcterms:W3CDTF">2017-12-27T05:22:00Z</dcterms:created>
  <dcterms:modified xsi:type="dcterms:W3CDTF">2024-09-25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</Properties>
</file>